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cover-letter"/>
    <w:p>
      <w:pPr>
        <w:pStyle w:val="Heading1"/>
      </w:pPr>
      <w:r>
        <w:t xml:space="preserve">Cover Letter</w:t>
      </w:r>
    </w:p>
    <w:p>
      <w:pPr>
        <w:pStyle w:val="FirstParagraph"/>
      </w:pPr>
      <w:r>
        <w:t xml:space="preserve">Dear [Employer's Name],</w:t>
      </w:r>
    </w:p>
    <w:p>
      <w:pPr>
        <w:pStyle w:val="BodyText"/>
      </w:pPr>
      <w:r>
        <w:t xml:space="preserve">I am writing to express my sincere interest in the Plumber position at your esteemed organization in Switzerland Zurich. As a skilled and dedicated professional in the plumbing industry, I am eager to contribute my expertise, technical knowledge, and commitment to excellence to support your team’s goals while embracing the unique opportunities of working in one of Europe’s most dynamic cities.</w:t>
      </w:r>
    </w:p>
    <w:p>
      <w:pPr>
        <w:pStyle w:val="BodyText"/>
      </w:pPr>
      <w:r>
        <w:t xml:space="preserve">With over [X years] of experience in plumbing, I have developed a strong foundation in residential and commercial plumbing systems, including installation, repair, and maintenance of water supply lines, drainage systems, heating solutions, and sanitation infrastructure. My career has been defined by a passion for precision, problem-solving, and delivering high-quality results that meet the highest standards. Whether addressing urgent leaks or designing efficient plumbing layouts for new constructions, I approach every task with a focus on safety, sustainability, and client satisfaction.</w:t>
      </w:r>
    </w:p>
    <w:bookmarkStart w:id="20" w:name="why-switzerland-zurich"/>
    <w:p>
      <w:pPr>
        <w:pStyle w:val="Heading2"/>
      </w:pPr>
      <w:r>
        <w:t xml:space="preserve">Why Switzerland Zurich?</w:t>
      </w:r>
    </w:p>
    <w:p>
      <w:pPr>
        <w:pStyle w:val="FirstParagraph"/>
      </w:pPr>
      <w:r>
        <w:t xml:space="preserve">Switzerland Zurich is renowned for its advanced infrastructure, stringent building regulations, and a culture that values craftsmanship and innovation. As a Plumber in this region, I understand the importance of adhering to local codes such as the Swiss Building Code (SBV) and utilizing cutting-edge technologies like energy-efficient systems and smart plumbing solutions. My experience working with modern tools, including digital leak detection equipment and eco-friendly fixtures, aligns perfectly with the demands of Zurich’s construction and maintenance sectors.</w:t>
      </w:r>
    </w:p>
    <w:p>
      <w:pPr>
        <w:pStyle w:val="BodyText"/>
      </w:pPr>
      <w:r>
        <w:t xml:space="preserve">Moreover, Zurich’s reputation as a hub for engineering excellence has inspired me to refine my skills further. I have completed certifications in [specific qualifications, e.g., "Swiss Plumbing Standards" or "Energy-Efficient Systems"], which equip me to navigate the complexities of Swiss plumbing requirements. This commitment to continuous learning ensures that I can contribute effectively to your projects while upholding the city’s legacy of precision and quality.</w:t>
      </w:r>
    </w:p>
    <w:bookmarkEnd w:id="20"/>
    <w:bookmarkStart w:id="21" w:name="key-strengths-as-a-plumber"/>
    <w:p>
      <w:pPr>
        <w:pStyle w:val="Heading2"/>
      </w:pPr>
      <w:r>
        <w:t xml:space="preserve">Key Strengths as a Plumber</w:t>
      </w:r>
    </w:p>
    <w:p>
      <w:pPr>
        <w:pStyle w:val="FirstParagraph"/>
      </w:pPr>
      <w:r>
        <w:t xml:space="preserve">My professional journey has been marked by a dedication to excellence in every aspect of plumbing. I am proficient in both traditional and contemporary techniques, including pipe fitting, soldering, and the installation of advanced heating systems. My ability to troubleshoot complex issues—such as pressure imbalances or hidden leaks—has consistently resulted in swift resolutions that minimize downtime for clients.</w:t>
      </w:r>
    </w:p>
    <w:p>
      <w:pPr>
        <w:pStyle w:val="BodyText"/>
      </w:pPr>
      <w:r>
        <w:t xml:space="preserve">Collaboration is another cornerstone of my work ethic. In Zurich’s bustling environment, where teamwork is essential to meet tight deadlines and high expectations, I thrive in multi-disciplinary settings. Whether working alongside electricians, architects, or construction managers, I prioritize clear communication and mutual respect to ensure seamless project execution. My clients often commend my ability to explain technical details in an accessible manner, fostering trust and long-term relationships.</w:t>
      </w:r>
    </w:p>
    <w:p>
      <w:pPr>
        <w:pStyle w:val="BodyText"/>
      </w:pPr>
      <w:r>
        <w:t xml:space="preserve">Additionally, I bring a strong sense of responsibility and reliability. In Switzerland Zurich’s fast-paced society, punctuality and accountability are non-negotiable. I consistently arrive on time for appointments, complete tasks within agreed timelines, and maintain a clean workspace that reflects professionalism. My attention to detail ensures that every job is completed to the highest standard, whether it’s a minor repair or a large-scale renovation.</w:t>
      </w:r>
    </w:p>
    <w:bookmarkEnd w:id="21"/>
    <w:bookmarkStart w:id="22" w:name="adapting-to-swiss-work-culture"/>
    <w:p>
      <w:pPr>
        <w:pStyle w:val="Heading2"/>
      </w:pPr>
      <w:r>
        <w:t xml:space="preserve">Adapting to Swiss Work Culture</w:t>
      </w:r>
    </w:p>
    <w:p>
      <w:pPr>
        <w:pStyle w:val="FirstParagraph"/>
      </w:pPr>
      <w:r>
        <w:t xml:space="preserve">Switzerland Zurich’s work culture emphasizes efficiency, organization, and respect for deadlines. As a Plumber in this environment, I have learned to balance technical expertise with adaptability. For instance, I have experience working on projects that require coordination with municipal authorities or compliance with strict environmental guidelines—skills that are critical in Zurich’s regulatory landscape.</w:t>
      </w:r>
    </w:p>
    <w:p>
      <w:pPr>
        <w:pStyle w:val="BodyText"/>
      </w:pPr>
      <w:r>
        <w:t xml:space="preserve">I also value the importance of language and cultural integration. While my primary language is English, I am fluent in [specific languages, e.g., "German" or "French"], which enables me to communicate effectively with local clients and colleagues. This linguistic versatility ensures that I can navigate Zurich’s diverse communities and provide personalized service to a wide range of customers.</w:t>
      </w:r>
    </w:p>
    <w:bookmarkEnd w:id="22"/>
    <w:bookmarkStart w:id="23" w:name="conclusion"/>
    <w:p>
      <w:pPr>
        <w:pStyle w:val="Heading2"/>
      </w:pPr>
      <w:r>
        <w:t xml:space="preserve">Conclusion</w:t>
      </w:r>
    </w:p>
    <w:p>
      <w:pPr>
        <w:pStyle w:val="FirstParagraph"/>
      </w:pPr>
      <w:r>
        <w:t xml:space="preserve">In conclusion, I am confident that my skills, experience, and passion for plumbing make me an ideal candidate for the Plumber position in Switzerland Zurich. I am eager to bring my technical expertise and commitment to quality to your team while embracing the challenges and opportunities of working in this vibrant city. I would welcome the chance to discuss how my background aligns with your needs and contribute to the continued success of your organization.</w:t>
      </w:r>
    </w:p>
    <w:p>
      <w:pPr>
        <w:pStyle w:val="BodyText"/>
      </w:pPr>
      <w:r>
        <w:t xml:space="preserve">Thank you for considering my application. I look forward to the possibility of contributing to your team and supporting the plumbing demands of Zurich’s thriving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Switzerland Zurich</dc:title>
  <dc:creator/>
  <dc:language>en</dc:language>
  <cp:keywords/>
  <dcterms:created xsi:type="dcterms:W3CDTF">2025-12-10T08:48:36Z</dcterms:created>
  <dcterms:modified xsi:type="dcterms:W3CDTF">2025-12-10T08:48:36Z</dcterms:modified>
</cp:coreProperties>
</file>

<file path=docProps/custom.xml><?xml version="1.0" encoding="utf-8"?>
<Properties xmlns="http://schemas.openxmlformats.org/officeDocument/2006/custom-properties" xmlns:vt="http://schemas.openxmlformats.org/officeDocument/2006/docPropsVTypes"/>
</file>